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548"/>
        <w:gridCol w:w="6727"/>
        <w:gridCol w:w="2610"/>
      </w:tblGrid>
      <w:tr w:rsidR="002D5031" w:rsidTr="002D5031">
        <w:trPr>
          <w:trHeight w:val="440"/>
        </w:trPr>
        <w:tc>
          <w:tcPr>
            <w:tcW w:w="10885" w:type="dxa"/>
            <w:gridSpan w:val="3"/>
          </w:tcPr>
          <w:p w:rsidR="002D5031" w:rsidRPr="002D5031" w:rsidRDefault="007B0616" w:rsidP="002D5031">
            <w:pPr>
              <w:spacing w:before="120" w:after="120"/>
              <w:jc w:val="center"/>
              <w:rPr>
                <w:rFonts w:ascii="Lato" w:hAnsi="Lato"/>
                <w:b/>
                <w:sz w:val="36"/>
                <w:szCs w:val="36"/>
              </w:rPr>
            </w:pPr>
            <w:r>
              <w:rPr>
                <w:rFonts w:ascii="Lato" w:hAnsi="Lato"/>
                <w:b/>
                <w:sz w:val="36"/>
                <w:szCs w:val="36"/>
              </w:rPr>
              <w:t>Business Power Plan</w:t>
            </w:r>
            <w:r>
              <w:rPr>
                <w:rFonts w:ascii="Lato" w:hAnsi="Lato"/>
                <w:b/>
                <w:sz w:val="36"/>
                <w:szCs w:val="36"/>
              </w:rPr>
              <w:sym w:font="Symbol" w:char="F0D4"/>
            </w:r>
          </w:p>
        </w:tc>
      </w:tr>
      <w:tr w:rsidR="002D5031" w:rsidTr="002D5031">
        <w:trPr>
          <w:trHeight w:val="800"/>
        </w:trPr>
        <w:tc>
          <w:tcPr>
            <w:tcW w:w="1548" w:type="dxa"/>
          </w:tcPr>
          <w:p w:rsidR="002D5031" w:rsidRPr="002D5031" w:rsidRDefault="007B0616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332105</wp:posOffset>
                  </wp:positionV>
                  <wp:extent cx="731520" cy="73152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Stock_000016614420Small-300x200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78" r="30555"/>
                          <a:stretch/>
                        </pic:blipFill>
                        <pic:spPr bwMode="auto"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2D5031" w:rsidRPr="002D5031">
              <w:rPr>
                <w:rFonts w:ascii="Lato" w:hAnsi="Lato"/>
              </w:rPr>
              <w:t>Vision</w:t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9337" w:type="dxa"/>
            <w:gridSpan w:val="2"/>
          </w:tcPr>
          <w:p w:rsidR="00C052ED" w:rsidRDefault="00C052ED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What is your vision? Where are you going? What do you see as possible?</w:t>
            </w:r>
          </w:p>
          <w:p w:rsidR="00C379D5" w:rsidRDefault="00C379D5" w:rsidP="0020110C">
            <w:pPr>
              <w:spacing w:before="120" w:after="120"/>
              <w:rPr>
                <w:rFonts w:ascii="Lato" w:hAnsi="Lato"/>
              </w:rPr>
            </w:pPr>
          </w:p>
          <w:p w:rsidR="00C379D5" w:rsidRDefault="00C379D5" w:rsidP="0020110C">
            <w:pPr>
              <w:spacing w:before="120" w:after="120"/>
              <w:rPr>
                <w:rFonts w:ascii="Lato" w:hAnsi="Lato"/>
              </w:rPr>
            </w:pPr>
          </w:p>
          <w:p w:rsidR="00C379D5" w:rsidRPr="002D5031" w:rsidRDefault="00C379D5" w:rsidP="0020110C">
            <w:pPr>
              <w:spacing w:before="120" w:after="120"/>
              <w:rPr>
                <w:rFonts w:ascii="Lato" w:hAnsi="Lato"/>
              </w:rPr>
            </w:pPr>
          </w:p>
        </w:tc>
        <w:bookmarkStart w:id="0" w:name="_GoBack"/>
        <w:bookmarkEnd w:id="0"/>
      </w:tr>
      <w:tr w:rsidR="002D5031" w:rsidTr="002D5031">
        <w:trPr>
          <w:trHeight w:val="692"/>
        </w:trPr>
        <w:tc>
          <w:tcPr>
            <w:tcW w:w="1548" w:type="dxa"/>
          </w:tcPr>
          <w:p w:rsidR="002D5031" w:rsidRPr="002D5031" w:rsidRDefault="007B0616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294640</wp:posOffset>
                  </wp:positionV>
                  <wp:extent cx="731520" cy="480907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bigstock-Purpose-sign-with-sky-backgrou-86755019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480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D5031" w:rsidRPr="002D5031">
              <w:rPr>
                <w:rFonts w:ascii="Lato" w:hAnsi="Lato"/>
              </w:rPr>
              <w:t>Mission</w:t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9337" w:type="dxa"/>
            <w:gridSpan w:val="2"/>
          </w:tcPr>
          <w:p w:rsidR="002D5031" w:rsidRDefault="00C052ED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What is your mission (purpose for being in business) in 8-12 words?</w:t>
            </w:r>
          </w:p>
          <w:p w:rsidR="007B0616" w:rsidRPr="002D5031" w:rsidRDefault="007B0616" w:rsidP="0020110C">
            <w:pPr>
              <w:spacing w:before="120" w:after="120"/>
              <w:rPr>
                <w:rFonts w:ascii="Lato" w:hAnsi="Lato"/>
              </w:rPr>
            </w:pPr>
          </w:p>
          <w:p w:rsidR="00C379D5" w:rsidRPr="002D5031" w:rsidRDefault="00C379D5" w:rsidP="0020110C">
            <w:pPr>
              <w:spacing w:before="120" w:after="120"/>
              <w:rPr>
                <w:rFonts w:ascii="Lato" w:hAnsi="Lato"/>
              </w:rPr>
            </w:pPr>
          </w:p>
        </w:tc>
      </w:tr>
      <w:tr w:rsidR="001A168C" w:rsidTr="002D5031">
        <w:trPr>
          <w:trHeight w:val="818"/>
        </w:trPr>
        <w:tc>
          <w:tcPr>
            <w:tcW w:w="1548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  <w:r w:rsidRPr="002D5031">
              <w:rPr>
                <w:rFonts w:ascii="Lato" w:hAnsi="Lato"/>
              </w:rPr>
              <w:t>Project Areas:</w:t>
            </w:r>
          </w:p>
        </w:tc>
        <w:tc>
          <w:tcPr>
            <w:tcW w:w="6727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  <w:r w:rsidRPr="002D5031">
              <w:rPr>
                <w:rFonts w:ascii="Lato" w:hAnsi="Lato"/>
              </w:rPr>
              <w:t>company</w:t>
            </w:r>
          </w:p>
        </w:tc>
        <w:tc>
          <w:tcPr>
            <w:tcW w:w="2610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  <w:r w:rsidRPr="002D5031">
              <w:rPr>
                <w:rFonts w:ascii="Lato" w:hAnsi="Lato"/>
              </w:rPr>
              <w:t>personal</w:t>
            </w:r>
          </w:p>
        </w:tc>
      </w:tr>
      <w:tr w:rsidR="001A168C" w:rsidTr="002D5031">
        <w:trPr>
          <w:trHeight w:val="2555"/>
        </w:trPr>
        <w:tc>
          <w:tcPr>
            <w:tcW w:w="1548" w:type="dxa"/>
          </w:tcPr>
          <w:p w:rsidR="002D5031" w:rsidRPr="002D5031" w:rsidRDefault="00C379D5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Goals</w:t>
            </w:r>
          </w:p>
          <w:p w:rsidR="002D5031" w:rsidRPr="002D5031" w:rsidRDefault="00BA1708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38100</wp:posOffset>
                  </wp:positionV>
                  <wp:extent cx="731520" cy="73152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ales target_600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6727" w:type="dxa"/>
          </w:tcPr>
          <w:p w:rsidR="00C052ED" w:rsidRPr="002D5031" w:rsidRDefault="00C052ED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What are your goals, e.g., revenue, profit margin, team, new business segments, etc.</w:t>
            </w:r>
          </w:p>
        </w:tc>
        <w:tc>
          <w:tcPr>
            <w:tcW w:w="2610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</w:tr>
      <w:tr w:rsidR="001A168C" w:rsidTr="002D5031">
        <w:trPr>
          <w:trHeight w:val="2627"/>
        </w:trPr>
        <w:tc>
          <w:tcPr>
            <w:tcW w:w="1548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  <w:r w:rsidRPr="002D5031">
              <w:rPr>
                <w:rFonts w:ascii="Lato" w:hAnsi="Lato"/>
              </w:rPr>
              <w:t>Strategies</w:t>
            </w:r>
          </w:p>
          <w:p w:rsidR="002D5031" w:rsidRPr="002D5031" w:rsidRDefault="00BA1708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4925</wp:posOffset>
                  </wp:positionH>
                  <wp:positionV relativeFrom="paragraph">
                    <wp:posOffset>8890</wp:posOffset>
                  </wp:positionV>
                  <wp:extent cx="731520" cy="73152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rilliance extractor 600x600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6727" w:type="dxa"/>
          </w:tcPr>
          <w:p w:rsidR="002D5031" w:rsidRDefault="00C052ED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What are your strategies (not too many at once)?</w:t>
            </w:r>
          </w:p>
          <w:p w:rsidR="00C052ED" w:rsidRPr="002D5031" w:rsidRDefault="00C052ED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Make sure your strategies are likely to get you to your goals above.</w:t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2610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  <w:sz w:val="16"/>
                <w:szCs w:val="16"/>
              </w:rPr>
            </w:pPr>
          </w:p>
        </w:tc>
      </w:tr>
      <w:tr w:rsidR="001A168C" w:rsidTr="002D5031">
        <w:trPr>
          <w:trHeight w:val="3338"/>
        </w:trPr>
        <w:tc>
          <w:tcPr>
            <w:tcW w:w="1548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Action Plan</w:t>
            </w:r>
          </w:p>
          <w:p w:rsidR="002D5031" w:rsidRPr="002D5031" w:rsidRDefault="001A168C" w:rsidP="0020110C">
            <w:pPr>
              <w:spacing w:before="120" w:after="120"/>
              <w:ind w:left="360"/>
              <w:rPr>
                <w:rFonts w:ascii="Lato" w:hAnsi="Lato"/>
                <w:sz w:val="16"/>
                <w:szCs w:val="16"/>
              </w:rPr>
            </w:pPr>
            <w:r>
              <w:rPr>
                <w:rFonts w:ascii="Lato" w:hAnsi="Lato"/>
                <w:noProof/>
                <w:sz w:val="16"/>
                <w:szCs w:val="16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38945</wp:posOffset>
                  </wp:positionH>
                  <wp:positionV relativeFrom="paragraph">
                    <wp:posOffset>11995</wp:posOffset>
                  </wp:positionV>
                  <wp:extent cx="731520" cy="448191"/>
                  <wp:effectExtent l="0" t="0" r="0" b="9525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next step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520" cy="448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2D5031" w:rsidRPr="002D5031" w:rsidRDefault="002D5031" w:rsidP="0020110C">
            <w:pPr>
              <w:spacing w:before="120" w:after="120"/>
              <w:ind w:left="360"/>
              <w:rPr>
                <w:rFonts w:ascii="Lato" w:hAnsi="Lato"/>
                <w:sz w:val="16"/>
                <w:szCs w:val="16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6727" w:type="dxa"/>
          </w:tcPr>
          <w:p w:rsidR="002D5031" w:rsidRPr="002D5031" w:rsidRDefault="00C052ED" w:rsidP="00C052ED">
            <w:pPr>
              <w:tabs>
                <w:tab w:val="left" w:pos="1068"/>
              </w:tabs>
              <w:spacing w:before="120" w:after="120"/>
              <w:rPr>
                <w:rFonts w:ascii="Lato" w:hAnsi="Lato"/>
              </w:rPr>
            </w:pPr>
            <w:r>
              <w:rPr>
                <w:rFonts w:ascii="Lato" w:hAnsi="Lato"/>
              </w:rPr>
              <w:t>Insert your action steps for the next 90 days</w:t>
            </w: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7B0616" w:rsidRPr="002D5031" w:rsidRDefault="007B0616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  <w:p w:rsidR="00C052ED" w:rsidRDefault="00C052ED" w:rsidP="0020110C">
            <w:pPr>
              <w:spacing w:before="120" w:after="120"/>
              <w:rPr>
                <w:rFonts w:ascii="Lato" w:hAnsi="Lato"/>
              </w:rPr>
            </w:pPr>
          </w:p>
          <w:p w:rsidR="00C052ED" w:rsidRDefault="00C052ED" w:rsidP="0020110C">
            <w:pPr>
              <w:spacing w:before="120" w:after="120"/>
              <w:rPr>
                <w:rFonts w:ascii="Lato" w:hAnsi="Lato"/>
              </w:rPr>
            </w:pPr>
          </w:p>
          <w:p w:rsidR="00C052ED" w:rsidRDefault="00C052ED" w:rsidP="0020110C">
            <w:pPr>
              <w:spacing w:before="120" w:after="120"/>
              <w:rPr>
                <w:rFonts w:ascii="Lato" w:hAnsi="Lato"/>
              </w:rPr>
            </w:pPr>
          </w:p>
          <w:p w:rsidR="00C052ED" w:rsidRPr="002D5031" w:rsidRDefault="00C052ED" w:rsidP="0020110C">
            <w:pPr>
              <w:spacing w:before="120" w:after="120"/>
              <w:rPr>
                <w:rFonts w:ascii="Lato" w:hAnsi="Lato"/>
              </w:rPr>
            </w:pPr>
          </w:p>
        </w:tc>
        <w:tc>
          <w:tcPr>
            <w:tcW w:w="2610" w:type="dxa"/>
          </w:tcPr>
          <w:p w:rsidR="002D5031" w:rsidRPr="002D5031" w:rsidRDefault="002D5031" w:rsidP="0020110C">
            <w:pPr>
              <w:spacing w:before="120" w:after="120"/>
              <w:rPr>
                <w:rFonts w:ascii="Lato" w:hAnsi="Lato"/>
              </w:rPr>
            </w:pPr>
          </w:p>
        </w:tc>
      </w:tr>
    </w:tbl>
    <w:p w:rsidR="002D5031" w:rsidRDefault="002D5031" w:rsidP="002D5031"/>
    <w:p w:rsidR="00FA5CED" w:rsidRPr="00390CFF" w:rsidRDefault="00FA5CED" w:rsidP="00390CFF">
      <w:pPr>
        <w:pStyle w:val="Heading2"/>
      </w:pPr>
    </w:p>
    <w:sectPr w:rsidR="00FA5CED" w:rsidRPr="00390CFF" w:rsidSect="003D60C7">
      <w:headerReference w:type="default" r:id="rId13"/>
      <w:footerReference w:type="default" r:id="rId14"/>
      <w:type w:val="continuous"/>
      <w:pgSz w:w="12240" w:h="15840"/>
      <w:pgMar w:top="1440" w:right="720" w:bottom="1440" w:left="72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3CA3" w:rsidRDefault="00423CA3" w:rsidP="002A2507">
      <w:pPr>
        <w:spacing w:after="0" w:line="240" w:lineRule="auto"/>
      </w:pPr>
      <w:r>
        <w:separator/>
      </w:r>
    </w:p>
  </w:endnote>
  <w:endnote w:type="continuationSeparator" w:id="0">
    <w:p w:rsidR="00423CA3" w:rsidRDefault="00423CA3" w:rsidP="002A2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507" w:rsidRDefault="002A2507">
    <w:pPr>
      <w:pStyle w:val="Footer"/>
    </w:pPr>
    <w:r>
      <w:t>Copyright ©2016 Top-Notch CEO™ and Top-Notch CEO Academy™</w:t>
    </w:r>
  </w:p>
  <w:p w:rsidR="002A2507" w:rsidRDefault="002A2507">
    <w:pPr>
      <w:pStyle w:val="Footer"/>
    </w:pPr>
    <w:r>
      <w:t>Do not distribute without written permiss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3CA3" w:rsidRDefault="00423CA3" w:rsidP="002A2507">
      <w:pPr>
        <w:spacing w:after="0" w:line="240" w:lineRule="auto"/>
      </w:pPr>
      <w:r>
        <w:separator/>
      </w:r>
    </w:p>
  </w:footnote>
  <w:footnote w:type="continuationSeparator" w:id="0">
    <w:p w:rsidR="00423CA3" w:rsidRDefault="00423CA3" w:rsidP="002A2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0C7" w:rsidRPr="002D5031" w:rsidRDefault="002D5031" w:rsidP="009E3060">
    <w:pPr>
      <w:pStyle w:val="Header"/>
      <w:tabs>
        <w:tab w:val="clear" w:pos="9360"/>
        <w:tab w:val="left" w:pos="2340"/>
      </w:tabs>
      <w:jc w:val="center"/>
      <w:rPr>
        <w:rFonts w:ascii="Lato" w:hAnsi="Lato"/>
        <w:b/>
        <w:sz w:val="28"/>
        <w:szCs w:val="28"/>
      </w:rPr>
    </w:pPr>
    <w:r w:rsidRPr="002D5031">
      <w:rPr>
        <w:rFonts w:ascii="Lato" w:hAnsi="Lato"/>
        <w:noProof/>
      </w:rPr>
      <w:drawing>
        <wp:anchor distT="0" distB="0" distL="114300" distR="114300" simplePos="0" relativeHeight="251663360" behindDoc="0" locked="0" layoutInCell="1" allowOverlap="1" wp14:anchorId="477C16D9" wp14:editId="7E8559D2">
          <wp:simplePos x="0" y="0"/>
          <wp:positionH relativeFrom="column">
            <wp:posOffset>-1270</wp:posOffset>
          </wp:positionH>
          <wp:positionV relativeFrom="paragraph">
            <wp:posOffset>15240</wp:posOffset>
          </wp:positionV>
          <wp:extent cx="1322070" cy="640080"/>
          <wp:effectExtent l="0" t="0" r="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-Notch CEO Academy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50" t="26166" r="21095" b="27222"/>
                  <a:stretch/>
                </pic:blipFill>
                <pic:spPr bwMode="auto">
                  <a:xfrm>
                    <a:off x="0" y="0"/>
                    <a:ext cx="1322070" cy="6400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D5031">
      <w:rPr>
        <w:rFonts w:ascii="Lato" w:hAnsi="Lato"/>
        <w:noProof/>
      </w:rPr>
      <w:drawing>
        <wp:anchor distT="0" distB="0" distL="114300" distR="114300" simplePos="0" relativeHeight="251664384" behindDoc="0" locked="0" layoutInCell="1" allowOverlap="1" wp14:anchorId="43D59413" wp14:editId="739E8340">
          <wp:simplePos x="0" y="0"/>
          <wp:positionH relativeFrom="column">
            <wp:posOffset>5400040</wp:posOffset>
          </wp:positionH>
          <wp:positionV relativeFrom="paragraph">
            <wp:posOffset>15240</wp:posOffset>
          </wp:positionV>
          <wp:extent cx="1545590" cy="6400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op-Notch CEO_croppe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559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D5031">
      <w:rPr>
        <w:rFonts w:ascii="Lato" w:hAnsi="Lato"/>
        <w:b/>
        <w:sz w:val="28"/>
        <w:szCs w:val="28"/>
      </w:rPr>
      <w:t>To</w:t>
    </w:r>
    <w:r w:rsidR="003D60C7" w:rsidRPr="002D5031">
      <w:rPr>
        <w:rFonts w:ascii="Lato" w:hAnsi="Lato"/>
        <w:b/>
        <w:sz w:val="28"/>
        <w:szCs w:val="28"/>
      </w:rPr>
      <w:t>p-Notch CEO™</w:t>
    </w:r>
  </w:p>
  <w:p w:rsidR="002A2507" w:rsidRPr="002D5031" w:rsidRDefault="00C006FF" w:rsidP="009E3060">
    <w:pPr>
      <w:pStyle w:val="Header"/>
      <w:tabs>
        <w:tab w:val="clear" w:pos="9360"/>
        <w:tab w:val="left" w:pos="2340"/>
      </w:tabs>
      <w:jc w:val="center"/>
      <w:rPr>
        <w:rFonts w:ascii="Lato" w:hAnsi="Lato"/>
      </w:rPr>
    </w:pPr>
    <w:r w:rsidRPr="002D5031">
      <w:rPr>
        <w:rFonts w:ascii="Lato" w:hAnsi="Lato"/>
      </w:rPr>
      <w:t>Home of Top-Notch CEO Academy ™ and Visiting CEO™</w:t>
    </w:r>
  </w:p>
  <w:p w:rsidR="00C006FF" w:rsidRPr="002D5031" w:rsidRDefault="00C006FF" w:rsidP="00C006FF">
    <w:pPr>
      <w:pStyle w:val="Header"/>
      <w:tabs>
        <w:tab w:val="clear" w:pos="9360"/>
      </w:tabs>
      <w:jc w:val="center"/>
      <w:rPr>
        <w:rFonts w:ascii="Lato" w:hAnsi="Lato"/>
      </w:rPr>
    </w:pPr>
    <w:r w:rsidRPr="002D5031">
      <w:rPr>
        <w:rFonts w:ascii="Lato" w:hAnsi="Lato"/>
      </w:rPr>
      <w:t>Carlsbad, CA 92009</w:t>
    </w:r>
  </w:p>
  <w:p w:rsidR="00C006FF" w:rsidRPr="002D5031" w:rsidRDefault="00C006FF" w:rsidP="00C006FF">
    <w:pPr>
      <w:pStyle w:val="Header"/>
      <w:tabs>
        <w:tab w:val="clear" w:pos="9360"/>
      </w:tabs>
      <w:jc w:val="center"/>
      <w:rPr>
        <w:rFonts w:ascii="Lato" w:hAnsi="Lato"/>
        <w:b/>
      </w:rPr>
    </w:pPr>
    <w:r w:rsidRPr="002D5031">
      <w:rPr>
        <w:rFonts w:ascii="Lato" w:hAnsi="Lato"/>
        <w:b/>
      </w:rPr>
      <w:t>760-707-9977</w:t>
    </w:r>
    <w:r w:rsidR="002D5031" w:rsidRPr="002D5031">
      <w:rPr>
        <w:rFonts w:ascii="Lato" w:hAnsi="Lato"/>
        <w:b/>
      </w:rPr>
      <w:t xml:space="preserve"> or 844-44-TNCEO (844-44-6236)</w:t>
    </w:r>
  </w:p>
  <w:p w:rsidR="00C006FF" w:rsidRDefault="00C006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42329"/>
    <w:multiLevelType w:val="hybridMultilevel"/>
    <w:tmpl w:val="23E2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85402"/>
    <w:multiLevelType w:val="hybridMultilevel"/>
    <w:tmpl w:val="972276D0"/>
    <w:lvl w:ilvl="0" w:tplc="F65602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261"/>
    <w:multiLevelType w:val="hybridMultilevel"/>
    <w:tmpl w:val="98A228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64A8E"/>
    <w:multiLevelType w:val="hybridMultilevel"/>
    <w:tmpl w:val="C5A03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C22355"/>
    <w:multiLevelType w:val="hybridMultilevel"/>
    <w:tmpl w:val="D66A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3040D"/>
    <w:multiLevelType w:val="hybridMultilevel"/>
    <w:tmpl w:val="37820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1B4FA7"/>
    <w:multiLevelType w:val="hybridMultilevel"/>
    <w:tmpl w:val="5CC42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360CB"/>
    <w:multiLevelType w:val="hybridMultilevel"/>
    <w:tmpl w:val="2C7CF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21A34"/>
    <w:multiLevelType w:val="hybridMultilevel"/>
    <w:tmpl w:val="DBAE2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462F6"/>
    <w:multiLevelType w:val="hybridMultilevel"/>
    <w:tmpl w:val="6E38DA0A"/>
    <w:lvl w:ilvl="0" w:tplc="61CE835E">
      <w:start w:val="1"/>
      <w:numFmt w:val="lowerLetter"/>
      <w:lvlText w:val="%1)"/>
      <w:lvlJc w:val="left"/>
      <w:pPr>
        <w:ind w:left="1440" w:hanging="360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7D907CD"/>
    <w:multiLevelType w:val="hybridMultilevel"/>
    <w:tmpl w:val="022CABA0"/>
    <w:lvl w:ilvl="0" w:tplc="61CE835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F3648"/>
    <w:multiLevelType w:val="hybridMultilevel"/>
    <w:tmpl w:val="630E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3E4151"/>
    <w:multiLevelType w:val="hybridMultilevel"/>
    <w:tmpl w:val="1470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7"/>
  </w:num>
  <w:num w:numId="7">
    <w:abstractNumId w:val="9"/>
  </w:num>
  <w:num w:numId="8">
    <w:abstractNumId w:val="1"/>
  </w:num>
  <w:num w:numId="9">
    <w:abstractNumId w:val="10"/>
  </w:num>
  <w:num w:numId="10">
    <w:abstractNumId w:val="5"/>
  </w:num>
  <w:num w:numId="11">
    <w:abstractNumId w:val="0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jAxNbU0sjQyMzJX0lEKTi0uzszPAykwqgUASwUnBywAAAA="/>
  </w:docVars>
  <w:rsids>
    <w:rsidRoot w:val="008F356E"/>
    <w:rsid w:val="00120EDE"/>
    <w:rsid w:val="001A168C"/>
    <w:rsid w:val="001B4942"/>
    <w:rsid w:val="00203A13"/>
    <w:rsid w:val="00211D0D"/>
    <w:rsid w:val="00250957"/>
    <w:rsid w:val="0025754A"/>
    <w:rsid w:val="00270B37"/>
    <w:rsid w:val="00271AC8"/>
    <w:rsid w:val="002A2507"/>
    <w:rsid w:val="002C2B45"/>
    <w:rsid w:val="002D17C7"/>
    <w:rsid w:val="002D5031"/>
    <w:rsid w:val="002E04D9"/>
    <w:rsid w:val="00342C00"/>
    <w:rsid w:val="00381DE2"/>
    <w:rsid w:val="00390CFF"/>
    <w:rsid w:val="003D60C7"/>
    <w:rsid w:val="003D658D"/>
    <w:rsid w:val="00423CA3"/>
    <w:rsid w:val="00450D1C"/>
    <w:rsid w:val="004627E2"/>
    <w:rsid w:val="00466EE4"/>
    <w:rsid w:val="0049050E"/>
    <w:rsid w:val="004C16F2"/>
    <w:rsid w:val="004F61B4"/>
    <w:rsid w:val="004F63AC"/>
    <w:rsid w:val="00507BBE"/>
    <w:rsid w:val="00530320"/>
    <w:rsid w:val="00544251"/>
    <w:rsid w:val="00611CD5"/>
    <w:rsid w:val="00611D69"/>
    <w:rsid w:val="006210D0"/>
    <w:rsid w:val="00655889"/>
    <w:rsid w:val="006C7B38"/>
    <w:rsid w:val="0073580B"/>
    <w:rsid w:val="007B0616"/>
    <w:rsid w:val="007C372D"/>
    <w:rsid w:val="007D1D26"/>
    <w:rsid w:val="00807601"/>
    <w:rsid w:val="00846DA0"/>
    <w:rsid w:val="008B206D"/>
    <w:rsid w:val="008F356E"/>
    <w:rsid w:val="009849A9"/>
    <w:rsid w:val="009E3060"/>
    <w:rsid w:val="00A57B34"/>
    <w:rsid w:val="00A70A07"/>
    <w:rsid w:val="00B3109E"/>
    <w:rsid w:val="00B40495"/>
    <w:rsid w:val="00B74F7D"/>
    <w:rsid w:val="00BA1708"/>
    <w:rsid w:val="00BC09AA"/>
    <w:rsid w:val="00C006FF"/>
    <w:rsid w:val="00C052ED"/>
    <w:rsid w:val="00C07681"/>
    <w:rsid w:val="00C379D5"/>
    <w:rsid w:val="00C9233A"/>
    <w:rsid w:val="00CD1AB9"/>
    <w:rsid w:val="00D7652D"/>
    <w:rsid w:val="00D87199"/>
    <w:rsid w:val="00E45683"/>
    <w:rsid w:val="00EE0121"/>
    <w:rsid w:val="00F1365D"/>
    <w:rsid w:val="00F46F31"/>
    <w:rsid w:val="00F84CBE"/>
    <w:rsid w:val="00FA5CED"/>
    <w:rsid w:val="00FB0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442CABA-995B-4F1C-9F9F-AD48604A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03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71AC8"/>
    <w:pPr>
      <w:keepNext/>
      <w:keepLines/>
      <w:spacing w:before="240" w:after="0" w:line="259" w:lineRule="auto"/>
      <w:outlineLvl w:val="0"/>
    </w:pPr>
    <w:rPr>
      <w:rFonts w:ascii="Lato" w:eastAsiaTheme="majorEastAsia" w:hAnsi="Lato" w:cstheme="majorBidi"/>
      <w:b/>
      <w:color w:val="1237CF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0CFF"/>
    <w:pPr>
      <w:keepNext/>
      <w:keepLines/>
      <w:spacing w:before="40" w:after="0" w:line="259" w:lineRule="auto"/>
      <w:outlineLvl w:val="1"/>
    </w:pPr>
    <w:rPr>
      <w:rFonts w:ascii="Lato" w:eastAsiaTheme="majorEastAsia" w:hAnsi="Lato" w:cstheme="majorBidi"/>
      <w:sz w:val="44"/>
      <w:szCs w:val="4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56E"/>
    <w:pPr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2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507"/>
  </w:style>
  <w:style w:type="paragraph" w:styleId="Footer">
    <w:name w:val="footer"/>
    <w:basedOn w:val="Normal"/>
    <w:link w:val="FooterChar"/>
    <w:uiPriority w:val="99"/>
    <w:unhideWhenUsed/>
    <w:rsid w:val="002A2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507"/>
  </w:style>
  <w:style w:type="table" w:styleId="TableGrid">
    <w:name w:val="Table Grid"/>
    <w:basedOn w:val="TableNormal"/>
    <w:uiPriority w:val="59"/>
    <w:rsid w:val="007C3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71AC8"/>
    <w:rPr>
      <w:rFonts w:ascii="Lato" w:eastAsiaTheme="majorEastAsia" w:hAnsi="Lato" w:cstheme="majorBidi"/>
      <w:b/>
      <w:color w:val="1237CF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390CFF"/>
    <w:rPr>
      <w:rFonts w:ascii="Lato" w:eastAsiaTheme="majorEastAsia" w:hAnsi="Lato" w:cstheme="majorBidi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A7F3C-C4FF-4CEC-B046-A1E2A5191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ie Althouse</dc:creator>
  <cp:keywords/>
  <dc:description/>
  <cp:lastModifiedBy>Stephie Althouse</cp:lastModifiedBy>
  <cp:revision>5</cp:revision>
  <dcterms:created xsi:type="dcterms:W3CDTF">2017-09-12T23:01:00Z</dcterms:created>
  <dcterms:modified xsi:type="dcterms:W3CDTF">2017-09-13T00:00:00Z</dcterms:modified>
</cp:coreProperties>
</file>